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Continuous uniform distribution</w:t>
      </w:r>
    </w:p>
    <w:p>
      <w:pPr>
        <w:pStyle w:val="Author"/>
      </w:pPr>
      <w:r>
        <w:t xml:space="preserve">Michelle Arnetta and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factsheet for the continuous uniform distribution.</w:t>
      </w:r>
    </w:p>
    <w:p>
      <w:pPr>
        <w:pStyle w:val="CaptionedFigure"/>
      </w:pPr>
      <w:r>
        <w:drawing>
          <wp:inline>
            <wp:extent cx="4754880" cy="5154367"/>
            <wp:effectExtent b="0" l="0" r="0" t="0"/>
            <wp:docPr descr="An example of the continuous uniform distribution with a = -10 and b = 20." title="" id="21" name="Picture"/>
            <a:graphic>
              <a:graphicData uri="http://schemas.openxmlformats.org/drawingml/2006/picture">
                <pic:pic>
                  <pic:nvPicPr>
                    <pic:cNvPr descr="./FiguresPNG/f-contunif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continuous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continuous uniform distribution is used when all continuous valu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interv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equally likely.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outcome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Uniform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real numb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, where</w:t>
      </w:r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minimum value of an outcome,</w:t>
      </w:r>
    </w:p>
    <w:p>
      <w:pPr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maximum value of an outco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a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sepChr m:val=""/>
                  <m:end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otherwise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sepChr m:val=""/>
                  <m:end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a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num>
                          <m:den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gt;</m:t>
                        </m:r>
                        <m:r>
                          <m:t>b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A machine from Cantor’s Confectionery is programmed to chop long candy bars into pieces, each with a length between 30 millimetres to 50 millimetres. Due to variations in the machine, each continuous value between this interval is equally likely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50</m:t>
            </m:r>
          </m:e>
        </m:d>
      </m:oMath>
      <w:r>
        <w:t xml:space="preserve">. It means 30 is the minimum value and 50 is the maximum value, where all continuous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3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50</m:t>
        </m:r>
      </m:oMath>
      <w:r>
        <w:t xml:space="preserve"> </w:t>
      </w:r>
      <w:r>
        <w:t xml:space="preserve">are equally likely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Continuous uniform distribution</dc:title>
  <dc:creator>Michelle Arnetta and Tom Coleman</dc:creator>
  <cp:keywords/>
  <dcterms:created xsi:type="dcterms:W3CDTF">2026-04-16T12:26:08Z</dcterms:created>
  <dcterms:modified xsi:type="dcterms:W3CDTF">2026-04-16T12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continuous uniform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